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D1731" w14:textId="77777777" w:rsidR="00456410" w:rsidRDefault="00456410"/>
    <w:tbl>
      <w:tblPr>
        <w:tblStyle w:val="GridTable3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56410" w14:paraId="0F27922F" w14:textId="77777777" w:rsidTr="004564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6" w:type="dxa"/>
          </w:tcPr>
          <w:p w14:paraId="0152C15B" w14:textId="0DA0C3F4" w:rsidR="00456410" w:rsidRDefault="00456410" w:rsidP="00456410">
            <w:r>
              <w:t>Process</w:t>
            </w:r>
          </w:p>
        </w:tc>
        <w:tc>
          <w:tcPr>
            <w:tcW w:w="3117" w:type="dxa"/>
          </w:tcPr>
          <w:p w14:paraId="5ED06C7D" w14:textId="4EB4CE4E" w:rsidR="00456410" w:rsidRDefault="00456410" w:rsidP="0045641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arts</w:t>
            </w:r>
          </w:p>
        </w:tc>
        <w:tc>
          <w:tcPr>
            <w:tcW w:w="3117" w:type="dxa"/>
          </w:tcPr>
          <w:p w14:paraId="7CDEEC99" w14:textId="1C8861A4" w:rsidR="00456410" w:rsidRDefault="00456410" w:rsidP="0045641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inishes</w:t>
            </w:r>
          </w:p>
        </w:tc>
      </w:tr>
      <w:tr w:rsidR="00456410" w14:paraId="6F711F5A" w14:textId="77777777" w:rsidTr="004564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D503653" w14:textId="3932FAF5" w:rsidR="00456410" w:rsidRDefault="00456410" w:rsidP="00456410">
            <w:r>
              <w:t>p1</w:t>
            </w:r>
          </w:p>
        </w:tc>
        <w:tc>
          <w:tcPr>
            <w:tcW w:w="3117" w:type="dxa"/>
          </w:tcPr>
          <w:p w14:paraId="09410332" w14:textId="16B4187C" w:rsidR="00456410" w:rsidRDefault="00456410" w:rsidP="004564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56410">
              <w:t>2023-04-12T13:20:00Z</w:t>
            </w:r>
          </w:p>
        </w:tc>
        <w:tc>
          <w:tcPr>
            <w:tcW w:w="3117" w:type="dxa"/>
          </w:tcPr>
          <w:p w14:paraId="1E243E27" w14:textId="42652179" w:rsidR="00456410" w:rsidRDefault="00456410" w:rsidP="004564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56410">
              <w:t>2023-04-</w:t>
            </w:r>
            <w:r>
              <w:t>20</w:t>
            </w:r>
            <w:r w:rsidRPr="00456410">
              <w:t>T13:20:00Z</w:t>
            </w:r>
          </w:p>
        </w:tc>
      </w:tr>
      <w:tr w:rsidR="00456410" w14:paraId="4B43E457" w14:textId="77777777" w:rsidTr="004564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E38C5FE" w14:textId="21217880" w:rsidR="00456410" w:rsidRDefault="00456410" w:rsidP="00456410">
            <w:r>
              <w:t>p2</w:t>
            </w:r>
          </w:p>
        </w:tc>
        <w:tc>
          <w:tcPr>
            <w:tcW w:w="3117" w:type="dxa"/>
          </w:tcPr>
          <w:p w14:paraId="23106E4D" w14:textId="1C352D4B" w:rsidR="00456410" w:rsidRPr="00456410" w:rsidRDefault="00456410" w:rsidP="004564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6410">
              <w:t>2023-04-</w:t>
            </w:r>
            <w:r>
              <w:t>16</w:t>
            </w:r>
            <w:r w:rsidRPr="00456410">
              <w:t>T13:20:00Z</w:t>
            </w:r>
          </w:p>
        </w:tc>
        <w:tc>
          <w:tcPr>
            <w:tcW w:w="3117" w:type="dxa"/>
          </w:tcPr>
          <w:p w14:paraId="48644F52" w14:textId="37D63E3C" w:rsidR="00456410" w:rsidRPr="00456410" w:rsidRDefault="00456410" w:rsidP="004564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6410">
              <w:t>2023-04-</w:t>
            </w:r>
            <w:r>
              <w:t>24</w:t>
            </w:r>
            <w:r w:rsidRPr="00456410">
              <w:t>T13:20:00Z</w:t>
            </w:r>
          </w:p>
        </w:tc>
      </w:tr>
      <w:tr w:rsidR="00456410" w14:paraId="474531A4" w14:textId="77777777" w:rsidTr="004564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AC42FE4" w14:textId="73FD871E" w:rsidR="00456410" w:rsidRDefault="00456410" w:rsidP="00456410">
            <w:r>
              <w:t>p3</w:t>
            </w:r>
          </w:p>
        </w:tc>
        <w:tc>
          <w:tcPr>
            <w:tcW w:w="3117" w:type="dxa"/>
          </w:tcPr>
          <w:p w14:paraId="736DECE1" w14:textId="0EE8802A" w:rsidR="00456410" w:rsidRPr="00456410" w:rsidRDefault="00456410" w:rsidP="004564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56410">
              <w:t>2023-04-</w:t>
            </w:r>
            <w:r>
              <w:t>12</w:t>
            </w:r>
            <w:r w:rsidRPr="00456410">
              <w:t>T13:20:00Z</w:t>
            </w:r>
          </w:p>
        </w:tc>
        <w:tc>
          <w:tcPr>
            <w:tcW w:w="3117" w:type="dxa"/>
          </w:tcPr>
          <w:p w14:paraId="5B2576A3" w14:textId="01602BE6" w:rsidR="00456410" w:rsidRPr="00456410" w:rsidRDefault="00456410" w:rsidP="004564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56410">
              <w:t>2023-04-</w:t>
            </w:r>
            <w:r>
              <w:t>24</w:t>
            </w:r>
            <w:r w:rsidRPr="00456410">
              <w:t>T13:20:00Z</w:t>
            </w:r>
          </w:p>
        </w:tc>
      </w:tr>
      <w:tr w:rsidR="00456410" w14:paraId="29B78902" w14:textId="77777777" w:rsidTr="004564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CE7C226" w14:textId="59939971" w:rsidR="00456410" w:rsidRDefault="00456410" w:rsidP="00456410">
            <w:r>
              <w:t>p4</w:t>
            </w:r>
          </w:p>
        </w:tc>
        <w:tc>
          <w:tcPr>
            <w:tcW w:w="3117" w:type="dxa"/>
          </w:tcPr>
          <w:p w14:paraId="520FEF50" w14:textId="3CCB3ED1" w:rsidR="00456410" w:rsidRPr="00456410" w:rsidRDefault="00456410" w:rsidP="004564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6410">
              <w:t>2023-04-</w:t>
            </w:r>
            <w:r>
              <w:t>14</w:t>
            </w:r>
            <w:r w:rsidRPr="00456410">
              <w:t>T13:20:00Z</w:t>
            </w:r>
          </w:p>
        </w:tc>
        <w:tc>
          <w:tcPr>
            <w:tcW w:w="3117" w:type="dxa"/>
          </w:tcPr>
          <w:p w14:paraId="485CC327" w14:textId="35D16FAD" w:rsidR="00456410" w:rsidRPr="00456410" w:rsidRDefault="00456410" w:rsidP="004564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6410">
              <w:t>2023-04-</w:t>
            </w:r>
            <w:r>
              <w:t>16</w:t>
            </w:r>
            <w:r w:rsidRPr="00456410">
              <w:t>T13:20:00Z</w:t>
            </w:r>
          </w:p>
        </w:tc>
      </w:tr>
      <w:tr w:rsidR="00456410" w14:paraId="0A8C75C9" w14:textId="77777777" w:rsidTr="004564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CAB2662" w14:textId="1915F13C" w:rsidR="00456410" w:rsidRDefault="00456410" w:rsidP="00456410">
            <w:r>
              <w:t>p5</w:t>
            </w:r>
          </w:p>
        </w:tc>
        <w:tc>
          <w:tcPr>
            <w:tcW w:w="3117" w:type="dxa"/>
          </w:tcPr>
          <w:p w14:paraId="7CEC7DA7" w14:textId="002DAE56" w:rsidR="00456410" w:rsidRPr="00456410" w:rsidRDefault="00456410" w:rsidP="004564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56410">
              <w:t>2023-04-</w:t>
            </w:r>
            <w:r>
              <w:t>18</w:t>
            </w:r>
            <w:r w:rsidRPr="00456410">
              <w:t>T13:20:00Z</w:t>
            </w:r>
          </w:p>
        </w:tc>
        <w:tc>
          <w:tcPr>
            <w:tcW w:w="3117" w:type="dxa"/>
          </w:tcPr>
          <w:p w14:paraId="179D59D8" w14:textId="18C4FDB4" w:rsidR="00456410" w:rsidRPr="00456410" w:rsidRDefault="00456410" w:rsidP="004564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56410">
              <w:t>2023-04-</w:t>
            </w:r>
            <w:r>
              <w:t>22</w:t>
            </w:r>
            <w:r w:rsidRPr="00456410">
              <w:t>T13:20:00Z</w:t>
            </w:r>
          </w:p>
        </w:tc>
      </w:tr>
      <w:tr w:rsidR="00456410" w14:paraId="0DA7D95C" w14:textId="77777777" w:rsidTr="004564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EE8411A" w14:textId="701774FD" w:rsidR="00456410" w:rsidRDefault="00456410" w:rsidP="00456410">
            <w:r>
              <w:t>p6</w:t>
            </w:r>
          </w:p>
        </w:tc>
        <w:tc>
          <w:tcPr>
            <w:tcW w:w="3117" w:type="dxa"/>
          </w:tcPr>
          <w:p w14:paraId="4F16346C" w14:textId="04763512" w:rsidR="00456410" w:rsidRPr="00456410" w:rsidRDefault="00456410" w:rsidP="004564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6410">
              <w:t>2023-04-12T13:20:00Z</w:t>
            </w:r>
          </w:p>
        </w:tc>
        <w:tc>
          <w:tcPr>
            <w:tcW w:w="3117" w:type="dxa"/>
          </w:tcPr>
          <w:p w14:paraId="21E5F2FF" w14:textId="1D648F14" w:rsidR="00456410" w:rsidRPr="00456410" w:rsidRDefault="00456410" w:rsidP="004564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6410">
              <w:t>2023-04-</w:t>
            </w:r>
            <w:r>
              <w:t>24</w:t>
            </w:r>
            <w:r w:rsidRPr="00456410">
              <w:t>T13:20:00Z</w:t>
            </w:r>
          </w:p>
        </w:tc>
      </w:tr>
    </w:tbl>
    <w:p w14:paraId="1F51FB95" w14:textId="77777777" w:rsidR="00456410" w:rsidRDefault="00456410" w:rsidP="00456410">
      <w:pPr>
        <w:spacing w:after="0"/>
      </w:pPr>
    </w:p>
    <w:p w14:paraId="11BEEE7E" w14:textId="77777777" w:rsidR="00456410" w:rsidRDefault="00456410" w:rsidP="00456410">
      <w:pPr>
        <w:spacing w:after="0"/>
      </w:pPr>
    </w:p>
    <w:p w14:paraId="5462E4CD" w14:textId="272D5913" w:rsidR="00456410" w:rsidRDefault="00456410" w:rsidP="00456410">
      <w:pPr>
        <w:spacing w:after="0"/>
      </w:pPr>
      <w:r>
        <w:t>i1 ----------</w:t>
      </w:r>
    </w:p>
    <w:p w14:paraId="70F077B1" w14:textId="77777777" w:rsidR="00456410" w:rsidRDefault="00456410" w:rsidP="00456410">
      <w:pPr>
        <w:spacing w:after="0"/>
      </w:pPr>
      <w:r>
        <w:t xml:space="preserve">i2      -----------    </w:t>
      </w:r>
    </w:p>
    <w:p w14:paraId="542CBEBB" w14:textId="7167255B" w:rsidR="00456410" w:rsidRDefault="00456410" w:rsidP="00456410">
      <w:pPr>
        <w:spacing w:after="0"/>
      </w:pPr>
      <w:r>
        <w:t>i3 ---------------</w:t>
      </w:r>
    </w:p>
    <w:p w14:paraId="539DE878" w14:textId="77777777" w:rsidR="00456410" w:rsidRDefault="00456410" w:rsidP="00456410">
      <w:pPr>
        <w:spacing w:after="0"/>
      </w:pPr>
      <w:r>
        <w:t>i4   ---</w:t>
      </w:r>
    </w:p>
    <w:p w14:paraId="6BEC29F2" w14:textId="7385DC73" w:rsidR="00456410" w:rsidRDefault="00456410" w:rsidP="00456410">
      <w:pPr>
        <w:spacing w:after="0"/>
      </w:pPr>
      <w:r>
        <w:t xml:space="preserve">i5        </w:t>
      </w:r>
      <w:r>
        <w:t xml:space="preserve">   </w:t>
      </w:r>
      <w:r>
        <w:t>------</w:t>
      </w:r>
    </w:p>
    <w:p w14:paraId="0EA66046" w14:textId="1D110CC5" w:rsidR="00456410" w:rsidRDefault="00456410" w:rsidP="00456410">
      <w:pPr>
        <w:spacing w:after="0"/>
      </w:pPr>
      <w:r>
        <w:t>i6 ---------------</w:t>
      </w:r>
    </w:p>
    <w:p w14:paraId="020EA641" w14:textId="77777777" w:rsidR="00456410" w:rsidRDefault="00456410" w:rsidP="00456410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</w:tblGrid>
      <w:tr w:rsidR="00456410" w14:paraId="07452A18" w14:textId="2689583E" w:rsidTr="00456410">
        <w:tc>
          <w:tcPr>
            <w:tcW w:w="719" w:type="dxa"/>
          </w:tcPr>
          <w:p w14:paraId="5FD38976" w14:textId="092BE6FB" w:rsidR="00456410" w:rsidRDefault="00456410" w:rsidP="00456410"/>
        </w:tc>
        <w:tc>
          <w:tcPr>
            <w:tcW w:w="440" w:type="dxa"/>
          </w:tcPr>
          <w:p w14:paraId="514D659C" w14:textId="13D70540" w:rsidR="00456410" w:rsidRDefault="00456410" w:rsidP="00456410">
            <w:r>
              <w:t>12</w:t>
            </w:r>
          </w:p>
        </w:tc>
        <w:tc>
          <w:tcPr>
            <w:tcW w:w="440" w:type="dxa"/>
          </w:tcPr>
          <w:p w14:paraId="213FE12C" w14:textId="4E5CE4C5" w:rsidR="00456410" w:rsidRDefault="00456410" w:rsidP="00456410">
            <w:r>
              <w:t>13</w:t>
            </w:r>
          </w:p>
        </w:tc>
        <w:tc>
          <w:tcPr>
            <w:tcW w:w="440" w:type="dxa"/>
          </w:tcPr>
          <w:p w14:paraId="2AAE241C" w14:textId="796B1F22" w:rsidR="00456410" w:rsidRDefault="00456410" w:rsidP="00456410">
            <w:r>
              <w:t>14</w:t>
            </w:r>
          </w:p>
        </w:tc>
        <w:tc>
          <w:tcPr>
            <w:tcW w:w="440" w:type="dxa"/>
          </w:tcPr>
          <w:p w14:paraId="75AC18D1" w14:textId="2B60127A" w:rsidR="00456410" w:rsidRDefault="00456410" w:rsidP="00456410">
            <w:r>
              <w:t>15</w:t>
            </w:r>
          </w:p>
        </w:tc>
        <w:tc>
          <w:tcPr>
            <w:tcW w:w="440" w:type="dxa"/>
          </w:tcPr>
          <w:p w14:paraId="6640F12D" w14:textId="7B21355A" w:rsidR="00456410" w:rsidRDefault="00456410" w:rsidP="00456410">
            <w:r>
              <w:t>16</w:t>
            </w:r>
          </w:p>
        </w:tc>
        <w:tc>
          <w:tcPr>
            <w:tcW w:w="440" w:type="dxa"/>
          </w:tcPr>
          <w:p w14:paraId="647130E0" w14:textId="1DC059DC" w:rsidR="00456410" w:rsidRDefault="00456410" w:rsidP="00456410">
            <w:r>
              <w:t>17</w:t>
            </w:r>
          </w:p>
        </w:tc>
        <w:tc>
          <w:tcPr>
            <w:tcW w:w="440" w:type="dxa"/>
          </w:tcPr>
          <w:p w14:paraId="656CDFEF" w14:textId="08B02522" w:rsidR="00456410" w:rsidRDefault="00456410" w:rsidP="00456410">
            <w:r>
              <w:t>18</w:t>
            </w:r>
          </w:p>
        </w:tc>
        <w:tc>
          <w:tcPr>
            <w:tcW w:w="440" w:type="dxa"/>
          </w:tcPr>
          <w:p w14:paraId="1CD7B682" w14:textId="0DAE1F54" w:rsidR="00456410" w:rsidRDefault="00456410" w:rsidP="00456410">
            <w:r>
              <w:t>19</w:t>
            </w:r>
          </w:p>
        </w:tc>
        <w:tc>
          <w:tcPr>
            <w:tcW w:w="440" w:type="dxa"/>
          </w:tcPr>
          <w:p w14:paraId="1A81552C" w14:textId="20F13104" w:rsidR="00456410" w:rsidRDefault="00456410" w:rsidP="00456410">
            <w:r>
              <w:t>20</w:t>
            </w:r>
          </w:p>
        </w:tc>
        <w:tc>
          <w:tcPr>
            <w:tcW w:w="440" w:type="dxa"/>
          </w:tcPr>
          <w:p w14:paraId="6EAD3872" w14:textId="67498094" w:rsidR="00456410" w:rsidRDefault="00456410" w:rsidP="00456410">
            <w:r>
              <w:t>21</w:t>
            </w:r>
          </w:p>
        </w:tc>
        <w:tc>
          <w:tcPr>
            <w:tcW w:w="440" w:type="dxa"/>
          </w:tcPr>
          <w:p w14:paraId="065B67DA" w14:textId="077BC735" w:rsidR="00456410" w:rsidRDefault="00456410" w:rsidP="00456410">
            <w:r>
              <w:t>22</w:t>
            </w:r>
          </w:p>
        </w:tc>
        <w:tc>
          <w:tcPr>
            <w:tcW w:w="440" w:type="dxa"/>
          </w:tcPr>
          <w:p w14:paraId="7BABC22D" w14:textId="3C6E325E" w:rsidR="00456410" w:rsidRDefault="00456410" w:rsidP="00456410">
            <w:r>
              <w:t>23</w:t>
            </w:r>
          </w:p>
        </w:tc>
        <w:tc>
          <w:tcPr>
            <w:tcW w:w="440" w:type="dxa"/>
          </w:tcPr>
          <w:p w14:paraId="7E0B055B" w14:textId="20FC531E" w:rsidR="00456410" w:rsidRDefault="00456410" w:rsidP="00456410">
            <w:r>
              <w:t>24</w:t>
            </w:r>
          </w:p>
        </w:tc>
      </w:tr>
      <w:tr w:rsidR="00456410" w14:paraId="182A6C5B" w14:textId="07D9752A" w:rsidTr="00456410">
        <w:tc>
          <w:tcPr>
            <w:tcW w:w="719" w:type="dxa"/>
          </w:tcPr>
          <w:p w14:paraId="408557E8" w14:textId="7448D763" w:rsidR="00456410" w:rsidRDefault="00456410" w:rsidP="00456410">
            <w:r>
              <w:t>p1</w:t>
            </w:r>
          </w:p>
        </w:tc>
        <w:tc>
          <w:tcPr>
            <w:tcW w:w="440" w:type="dxa"/>
            <w:shd w:val="clear" w:color="auto" w:fill="ED7D31" w:themeFill="accent2"/>
          </w:tcPr>
          <w:p w14:paraId="568A24E3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0CB60EDB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3F649ABC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1190FA76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01E54462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537D09F7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7EF42291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76DF23B6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6969F3E0" w14:textId="77777777" w:rsidR="00456410" w:rsidRDefault="00456410" w:rsidP="00456410"/>
        </w:tc>
        <w:tc>
          <w:tcPr>
            <w:tcW w:w="440" w:type="dxa"/>
          </w:tcPr>
          <w:p w14:paraId="20BDD4D5" w14:textId="77777777" w:rsidR="00456410" w:rsidRDefault="00456410" w:rsidP="00456410"/>
        </w:tc>
        <w:tc>
          <w:tcPr>
            <w:tcW w:w="440" w:type="dxa"/>
          </w:tcPr>
          <w:p w14:paraId="2D9ABDE8" w14:textId="77777777" w:rsidR="00456410" w:rsidRDefault="00456410" w:rsidP="00456410"/>
        </w:tc>
        <w:tc>
          <w:tcPr>
            <w:tcW w:w="440" w:type="dxa"/>
          </w:tcPr>
          <w:p w14:paraId="24742E8C" w14:textId="77777777" w:rsidR="00456410" w:rsidRDefault="00456410" w:rsidP="00456410"/>
        </w:tc>
        <w:tc>
          <w:tcPr>
            <w:tcW w:w="440" w:type="dxa"/>
          </w:tcPr>
          <w:p w14:paraId="3C707E89" w14:textId="77777777" w:rsidR="00456410" w:rsidRDefault="00456410" w:rsidP="00456410"/>
        </w:tc>
      </w:tr>
      <w:tr w:rsidR="00456410" w14:paraId="406A3333" w14:textId="42B3230A" w:rsidTr="00456410">
        <w:tc>
          <w:tcPr>
            <w:tcW w:w="719" w:type="dxa"/>
          </w:tcPr>
          <w:p w14:paraId="036C8402" w14:textId="5F69FE72" w:rsidR="00456410" w:rsidRDefault="00456410" w:rsidP="00456410">
            <w:r>
              <w:t>p2</w:t>
            </w:r>
          </w:p>
        </w:tc>
        <w:tc>
          <w:tcPr>
            <w:tcW w:w="440" w:type="dxa"/>
          </w:tcPr>
          <w:p w14:paraId="7510F76C" w14:textId="77777777" w:rsidR="00456410" w:rsidRDefault="00456410" w:rsidP="00456410"/>
        </w:tc>
        <w:tc>
          <w:tcPr>
            <w:tcW w:w="440" w:type="dxa"/>
          </w:tcPr>
          <w:p w14:paraId="26F0DB01" w14:textId="77777777" w:rsidR="00456410" w:rsidRDefault="00456410" w:rsidP="00456410"/>
        </w:tc>
        <w:tc>
          <w:tcPr>
            <w:tcW w:w="440" w:type="dxa"/>
          </w:tcPr>
          <w:p w14:paraId="010E7714" w14:textId="77777777" w:rsidR="00456410" w:rsidRDefault="00456410" w:rsidP="00456410"/>
        </w:tc>
        <w:tc>
          <w:tcPr>
            <w:tcW w:w="440" w:type="dxa"/>
          </w:tcPr>
          <w:p w14:paraId="22FAF935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11372FEA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0D35D1D4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64BF7B7B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20F10E7E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5AC5A9AD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6C0B2AA3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036F926D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6A50FF97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6D54053B" w14:textId="77777777" w:rsidR="00456410" w:rsidRDefault="00456410" w:rsidP="00456410"/>
        </w:tc>
      </w:tr>
      <w:tr w:rsidR="00456410" w14:paraId="7DACA00C" w14:textId="4B599707" w:rsidTr="00456410">
        <w:tc>
          <w:tcPr>
            <w:tcW w:w="719" w:type="dxa"/>
          </w:tcPr>
          <w:p w14:paraId="453B0238" w14:textId="15E0B140" w:rsidR="00456410" w:rsidRDefault="00456410" w:rsidP="00456410">
            <w:r>
              <w:t>p3</w:t>
            </w:r>
          </w:p>
        </w:tc>
        <w:tc>
          <w:tcPr>
            <w:tcW w:w="440" w:type="dxa"/>
            <w:shd w:val="clear" w:color="auto" w:fill="ED7D31" w:themeFill="accent2"/>
          </w:tcPr>
          <w:p w14:paraId="03D0FE42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03B6CA46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167A9DEC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79092CF0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700DFAF4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636167F0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2ADD416C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0523A0E8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42E0A17F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3EA06E56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2BB5B3FB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74C67CBF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4703C547" w14:textId="77777777" w:rsidR="00456410" w:rsidRDefault="00456410" w:rsidP="00456410"/>
        </w:tc>
      </w:tr>
      <w:tr w:rsidR="00456410" w14:paraId="3E394384" w14:textId="76B4178C" w:rsidTr="00456410">
        <w:tc>
          <w:tcPr>
            <w:tcW w:w="719" w:type="dxa"/>
          </w:tcPr>
          <w:p w14:paraId="6284E584" w14:textId="4E33FD49" w:rsidR="00456410" w:rsidRDefault="00456410" w:rsidP="00456410">
            <w:r>
              <w:t>p4</w:t>
            </w:r>
          </w:p>
        </w:tc>
        <w:tc>
          <w:tcPr>
            <w:tcW w:w="440" w:type="dxa"/>
          </w:tcPr>
          <w:p w14:paraId="1F65EE38" w14:textId="77777777" w:rsidR="00456410" w:rsidRDefault="00456410" w:rsidP="00456410"/>
        </w:tc>
        <w:tc>
          <w:tcPr>
            <w:tcW w:w="440" w:type="dxa"/>
          </w:tcPr>
          <w:p w14:paraId="24709816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0E87513F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78449BC6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7B18FC7A" w14:textId="77777777" w:rsidR="00456410" w:rsidRDefault="00456410" w:rsidP="00456410"/>
        </w:tc>
        <w:tc>
          <w:tcPr>
            <w:tcW w:w="440" w:type="dxa"/>
          </w:tcPr>
          <w:p w14:paraId="089AD6C6" w14:textId="77777777" w:rsidR="00456410" w:rsidRDefault="00456410" w:rsidP="00456410"/>
        </w:tc>
        <w:tc>
          <w:tcPr>
            <w:tcW w:w="440" w:type="dxa"/>
          </w:tcPr>
          <w:p w14:paraId="372E268C" w14:textId="77777777" w:rsidR="00456410" w:rsidRDefault="00456410" w:rsidP="00456410"/>
        </w:tc>
        <w:tc>
          <w:tcPr>
            <w:tcW w:w="440" w:type="dxa"/>
          </w:tcPr>
          <w:p w14:paraId="0089A0AE" w14:textId="77777777" w:rsidR="00456410" w:rsidRDefault="00456410" w:rsidP="00456410"/>
        </w:tc>
        <w:tc>
          <w:tcPr>
            <w:tcW w:w="440" w:type="dxa"/>
          </w:tcPr>
          <w:p w14:paraId="3AE5E231" w14:textId="77777777" w:rsidR="00456410" w:rsidRDefault="00456410" w:rsidP="00456410"/>
        </w:tc>
        <w:tc>
          <w:tcPr>
            <w:tcW w:w="440" w:type="dxa"/>
          </w:tcPr>
          <w:p w14:paraId="2023475F" w14:textId="77777777" w:rsidR="00456410" w:rsidRDefault="00456410" w:rsidP="00456410"/>
        </w:tc>
        <w:tc>
          <w:tcPr>
            <w:tcW w:w="440" w:type="dxa"/>
          </w:tcPr>
          <w:p w14:paraId="0475D717" w14:textId="77777777" w:rsidR="00456410" w:rsidRDefault="00456410" w:rsidP="00456410"/>
        </w:tc>
        <w:tc>
          <w:tcPr>
            <w:tcW w:w="440" w:type="dxa"/>
          </w:tcPr>
          <w:p w14:paraId="37C93D16" w14:textId="77777777" w:rsidR="00456410" w:rsidRDefault="00456410" w:rsidP="00456410"/>
        </w:tc>
        <w:tc>
          <w:tcPr>
            <w:tcW w:w="440" w:type="dxa"/>
          </w:tcPr>
          <w:p w14:paraId="75F83F21" w14:textId="77777777" w:rsidR="00456410" w:rsidRDefault="00456410" w:rsidP="00456410"/>
        </w:tc>
      </w:tr>
      <w:tr w:rsidR="00456410" w14:paraId="5BD0B4C8" w14:textId="4F9ADD22" w:rsidTr="00456410">
        <w:tc>
          <w:tcPr>
            <w:tcW w:w="719" w:type="dxa"/>
          </w:tcPr>
          <w:p w14:paraId="35E00694" w14:textId="046FD7F4" w:rsidR="00456410" w:rsidRDefault="00456410" w:rsidP="00456410">
            <w:r>
              <w:t>p5</w:t>
            </w:r>
          </w:p>
        </w:tc>
        <w:tc>
          <w:tcPr>
            <w:tcW w:w="440" w:type="dxa"/>
          </w:tcPr>
          <w:p w14:paraId="6E693D9F" w14:textId="77777777" w:rsidR="00456410" w:rsidRDefault="00456410" w:rsidP="00456410"/>
        </w:tc>
        <w:tc>
          <w:tcPr>
            <w:tcW w:w="440" w:type="dxa"/>
          </w:tcPr>
          <w:p w14:paraId="566DDF24" w14:textId="77777777" w:rsidR="00456410" w:rsidRDefault="00456410" w:rsidP="00456410"/>
        </w:tc>
        <w:tc>
          <w:tcPr>
            <w:tcW w:w="440" w:type="dxa"/>
          </w:tcPr>
          <w:p w14:paraId="501654F3" w14:textId="77777777" w:rsidR="00456410" w:rsidRDefault="00456410" w:rsidP="00456410"/>
        </w:tc>
        <w:tc>
          <w:tcPr>
            <w:tcW w:w="440" w:type="dxa"/>
          </w:tcPr>
          <w:p w14:paraId="03C5C533" w14:textId="77777777" w:rsidR="00456410" w:rsidRDefault="00456410" w:rsidP="00456410"/>
        </w:tc>
        <w:tc>
          <w:tcPr>
            <w:tcW w:w="440" w:type="dxa"/>
          </w:tcPr>
          <w:p w14:paraId="552ADD9D" w14:textId="77777777" w:rsidR="00456410" w:rsidRDefault="00456410" w:rsidP="00456410"/>
        </w:tc>
        <w:tc>
          <w:tcPr>
            <w:tcW w:w="440" w:type="dxa"/>
          </w:tcPr>
          <w:p w14:paraId="6884B0B1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457B5C47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288FF1CD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353C0F6E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5C28AD26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1F8781DE" w14:textId="77777777" w:rsidR="00456410" w:rsidRDefault="00456410" w:rsidP="00456410"/>
        </w:tc>
        <w:tc>
          <w:tcPr>
            <w:tcW w:w="440" w:type="dxa"/>
          </w:tcPr>
          <w:p w14:paraId="2C8DED2D" w14:textId="77777777" w:rsidR="00456410" w:rsidRDefault="00456410" w:rsidP="00456410"/>
        </w:tc>
        <w:tc>
          <w:tcPr>
            <w:tcW w:w="440" w:type="dxa"/>
          </w:tcPr>
          <w:p w14:paraId="03223CD8" w14:textId="77777777" w:rsidR="00456410" w:rsidRDefault="00456410" w:rsidP="00456410"/>
        </w:tc>
      </w:tr>
      <w:tr w:rsidR="00456410" w14:paraId="248EFF19" w14:textId="5384D5A0" w:rsidTr="00456410">
        <w:tc>
          <w:tcPr>
            <w:tcW w:w="719" w:type="dxa"/>
          </w:tcPr>
          <w:p w14:paraId="70B449E6" w14:textId="436BAA21" w:rsidR="00456410" w:rsidRDefault="00456410" w:rsidP="00456410">
            <w:r>
              <w:t>p6</w:t>
            </w:r>
          </w:p>
        </w:tc>
        <w:tc>
          <w:tcPr>
            <w:tcW w:w="440" w:type="dxa"/>
            <w:shd w:val="clear" w:color="auto" w:fill="ED7D31" w:themeFill="accent2"/>
          </w:tcPr>
          <w:p w14:paraId="4F83F650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148D3B59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092A8879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3FC233D8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184BAD8D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2A4DCA06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054C0CD1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51947016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469CE4BE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0C002452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7C7E025A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092D291D" w14:textId="77777777" w:rsidR="00456410" w:rsidRDefault="00456410" w:rsidP="00456410"/>
        </w:tc>
        <w:tc>
          <w:tcPr>
            <w:tcW w:w="440" w:type="dxa"/>
            <w:shd w:val="clear" w:color="auto" w:fill="ED7D31" w:themeFill="accent2"/>
          </w:tcPr>
          <w:p w14:paraId="2A044CF2" w14:textId="77777777" w:rsidR="00456410" w:rsidRDefault="00456410" w:rsidP="00456410"/>
        </w:tc>
      </w:tr>
    </w:tbl>
    <w:p w14:paraId="0DF1F3B5" w14:textId="77777777" w:rsidR="00456410" w:rsidRDefault="00456410" w:rsidP="00456410">
      <w:pPr>
        <w:spacing w:after="0"/>
      </w:pPr>
    </w:p>
    <w:p w14:paraId="72455F04" w14:textId="360BDB0F" w:rsidR="007E368B" w:rsidRDefault="007E368B" w:rsidP="00456410">
      <w:pPr>
        <w:spacing w:after="0"/>
      </w:pPr>
      <w:r>
        <w:t>Test4.owl (Run Hermit)</w:t>
      </w:r>
    </w:p>
    <w:p w14:paraId="41EBE76F" w14:textId="77777777" w:rsidR="007E368B" w:rsidRDefault="007E368B" w:rsidP="00456410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E368B" w14:paraId="1589299C" w14:textId="77777777" w:rsidTr="007E368B">
        <w:tc>
          <w:tcPr>
            <w:tcW w:w="4675" w:type="dxa"/>
          </w:tcPr>
          <w:p w14:paraId="75F5935F" w14:textId="45404C95" w:rsidR="007E368B" w:rsidRDefault="007E368B" w:rsidP="007E368B">
            <w:r w:rsidRPr="00E81641">
              <w:t xml:space="preserve">p1 overlaps p2                                                    </w:t>
            </w:r>
          </w:p>
        </w:tc>
        <w:tc>
          <w:tcPr>
            <w:tcW w:w="4675" w:type="dxa"/>
          </w:tcPr>
          <w:p w14:paraId="692397F3" w14:textId="1327C3BF" w:rsidR="007E368B" w:rsidRDefault="007E368B" w:rsidP="007E368B">
            <w:r>
              <w:t>OK</w:t>
            </w:r>
          </w:p>
        </w:tc>
      </w:tr>
      <w:tr w:rsidR="007E368B" w14:paraId="5C7862AE" w14:textId="77777777" w:rsidTr="007E368B">
        <w:tc>
          <w:tcPr>
            <w:tcW w:w="4675" w:type="dxa"/>
          </w:tcPr>
          <w:p w14:paraId="3DA02393" w14:textId="4EC6D009" w:rsidR="007E368B" w:rsidRDefault="007E368B" w:rsidP="007E368B">
            <w:r w:rsidRPr="00E81641">
              <w:t>p1 starts p3</w:t>
            </w:r>
          </w:p>
        </w:tc>
        <w:tc>
          <w:tcPr>
            <w:tcW w:w="4675" w:type="dxa"/>
          </w:tcPr>
          <w:p w14:paraId="43818FD9" w14:textId="00D32F33" w:rsidR="007E368B" w:rsidRDefault="007E368B" w:rsidP="007E368B">
            <w:r>
              <w:t>OK</w:t>
            </w:r>
          </w:p>
        </w:tc>
      </w:tr>
      <w:tr w:rsidR="007E368B" w14:paraId="364F3527" w14:textId="77777777" w:rsidTr="007E368B">
        <w:tc>
          <w:tcPr>
            <w:tcW w:w="4675" w:type="dxa"/>
          </w:tcPr>
          <w:p w14:paraId="71C451FC" w14:textId="3C27D64A" w:rsidR="007E368B" w:rsidRDefault="007E368B" w:rsidP="007E368B">
            <w:r w:rsidRPr="00E81641">
              <w:t>p4 occursDuring p1</w:t>
            </w:r>
          </w:p>
        </w:tc>
        <w:tc>
          <w:tcPr>
            <w:tcW w:w="4675" w:type="dxa"/>
          </w:tcPr>
          <w:p w14:paraId="138A28E2" w14:textId="14DBEFDF" w:rsidR="007E368B" w:rsidRDefault="007E368B" w:rsidP="007E368B">
            <w:r>
              <w:t>OK</w:t>
            </w:r>
          </w:p>
        </w:tc>
      </w:tr>
      <w:tr w:rsidR="007E368B" w14:paraId="44F780AA" w14:textId="77777777" w:rsidTr="007E368B">
        <w:tc>
          <w:tcPr>
            <w:tcW w:w="4675" w:type="dxa"/>
          </w:tcPr>
          <w:p w14:paraId="7463A61B" w14:textId="5F54B9BC" w:rsidR="007E368B" w:rsidRDefault="007E368B" w:rsidP="007E368B">
            <w:r w:rsidRPr="00E81641">
              <w:t>p1 overlaps p5</w:t>
            </w:r>
          </w:p>
        </w:tc>
        <w:tc>
          <w:tcPr>
            <w:tcW w:w="4675" w:type="dxa"/>
          </w:tcPr>
          <w:p w14:paraId="2DE85451" w14:textId="63F4BFE6" w:rsidR="007E368B" w:rsidRDefault="007E368B" w:rsidP="007E368B">
            <w:r>
              <w:t>OK</w:t>
            </w:r>
          </w:p>
        </w:tc>
      </w:tr>
      <w:tr w:rsidR="007E368B" w14:paraId="567279B5" w14:textId="77777777" w:rsidTr="007E368B">
        <w:tc>
          <w:tcPr>
            <w:tcW w:w="4675" w:type="dxa"/>
          </w:tcPr>
          <w:p w14:paraId="2CA9604F" w14:textId="50664DDE" w:rsidR="007E368B" w:rsidRDefault="007E368B" w:rsidP="007E368B">
            <w:r w:rsidRPr="00E81641">
              <w:t>p2 finishes p3</w:t>
            </w:r>
          </w:p>
        </w:tc>
        <w:tc>
          <w:tcPr>
            <w:tcW w:w="4675" w:type="dxa"/>
          </w:tcPr>
          <w:p w14:paraId="78E07842" w14:textId="41C2145B" w:rsidR="007E368B" w:rsidRDefault="001C74D5" w:rsidP="007E368B">
            <w:r>
              <w:t>OK</w:t>
            </w:r>
          </w:p>
        </w:tc>
      </w:tr>
      <w:tr w:rsidR="007E368B" w14:paraId="479AFE87" w14:textId="77777777" w:rsidTr="007E368B">
        <w:tc>
          <w:tcPr>
            <w:tcW w:w="4675" w:type="dxa"/>
          </w:tcPr>
          <w:p w14:paraId="690E1596" w14:textId="7FC61F0D" w:rsidR="007E368B" w:rsidRDefault="007E368B" w:rsidP="007E368B">
            <w:r w:rsidRPr="00E81641">
              <w:t>p4 meets p2</w:t>
            </w:r>
          </w:p>
        </w:tc>
        <w:tc>
          <w:tcPr>
            <w:tcW w:w="4675" w:type="dxa"/>
          </w:tcPr>
          <w:p w14:paraId="5C5F1AFB" w14:textId="08188EF1" w:rsidR="007E368B" w:rsidRDefault="007E368B" w:rsidP="007E368B">
            <w:r>
              <w:t>OK</w:t>
            </w:r>
          </w:p>
        </w:tc>
      </w:tr>
      <w:tr w:rsidR="007E368B" w14:paraId="7D9F19B4" w14:textId="77777777" w:rsidTr="007E368B">
        <w:tc>
          <w:tcPr>
            <w:tcW w:w="4675" w:type="dxa"/>
          </w:tcPr>
          <w:p w14:paraId="4CC062E9" w14:textId="6EA23B04" w:rsidR="007E368B" w:rsidRDefault="007E368B" w:rsidP="007E368B">
            <w:r w:rsidRPr="00E81641">
              <w:t>p5 occursDuring p2</w:t>
            </w:r>
          </w:p>
        </w:tc>
        <w:tc>
          <w:tcPr>
            <w:tcW w:w="4675" w:type="dxa"/>
          </w:tcPr>
          <w:p w14:paraId="0B9F6980" w14:textId="705C6B6A" w:rsidR="007E368B" w:rsidRDefault="007E368B" w:rsidP="007E368B">
            <w:r>
              <w:t>OK</w:t>
            </w:r>
          </w:p>
        </w:tc>
      </w:tr>
      <w:tr w:rsidR="007E368B" w14:paraId="5E7E590F" w14:textId="77777777" w:rsidTr="007E368B">
        <w:tc>
          <w:tcPr>
            <w:tcW w:w="4675" w:type="dxa"/>
          </w:tcPr>
          <w:p w14:paraId="3850012D" w14:textId="60BF0E0C" w:rsidR="007E368B" w:rsidRDefault="007E368B" w:rsidP="007E368B">
            <w:r w:rsidRPr="00E81641">
              <w:t>p4 occursDuring p3</w:t>
            </w:r>
          </w:p>
        </w:tc>
        <w:tc>
          <w:tcPr>
            <w:tcW w:w="4675" w:type="dxa"/>
          </w:tcPr>
          <w:p w14:paraId="7049E90C" w14:textId="4D69CFB4" w:rsidR="007E368B" w:rsidRDefault="00436E51" w:rsidP="007E368B">
            <w:r>
              <w:t>OK</w:t>
            </w:r>
          </w:p>
        </w:tc>
      </w:tr>
      <w:tr w:rsidR="007E368B" w14:paraId="791160E8" w14:textId="77777777" w:rsidTr="007E368B">
        <w:tc>
          <w:tcPr>
            <w:tcW w:w="4675" w:type="dxa"/>
          </w:tcPr>
          <w:p w14:paraId="1A93811C" w14:textId="1C8ADD78" w:rsidR="007E368B" w:rsidRDefault="007E368B" w:rsidP="007E368B">
            <w:r w:rsidRPr="00E81641">
              <w:t>p5 occursDuring p3</w:t>
            </w:r>
          </w:p>
        </w:tc>
        <w:tc>
          <w:tcPr>
            <w:tcW w:w="4675" w:type="dxa"/>
          </w:tcPr>
          <w:p w14:paraId="27CCDB9A" w14:textId="3EFCC6B5" w:rsidR="007E368B" w:rsidRDefault="007E368B" w:rsidP="007E368B">
            <w:r>
              <w:t>OK</w:t>
            </w:r>
          </w:p>
        </w:tc>
      </w:tr>
      <w:tr w:rsidR="007E368B" w14:paraId="75CD7E4B" w14:textId="77777777" w:rsidTr="007E368B">
        <w:tc>
          <w:tcPr>
            <w:tcW w:w="4675" w:type="dxa"/>
          </w:tcPr>
          <w:p w14:paraId="57CDE7D6" w14:textId="165F08C8" w:rsidR="007E368B" w:rsidRDefault="007E368B" w:rsidP="007E368B">
            <w:r w:rsidRPr="00E81641">
              <w:t>p4 before p5</w:t>
            </w:r>
          </w:p>
        </w:tc>
        <w:tc>
          <w:tcPr>
            <w:tcW w:w="4675" w:type="dxa"/>
          </w:tcPr>
          <w:p w14:paraId="1143EC50" w14:textId="58A80ECD" w:rsidR="007E368B" w:rsidRDefault="007E368B" w:rsidP="007E368B">
            <w:r>
              <w:t>OK</w:t>
            </w:r>
          </w:p>
        </w:tc>
      </w:tr>
      <w:tr w:rsidR="007E368B" w14:paraId="220309CB" w14:textId="77777777" w:rsidTr="007E368B">
        <w:tc>
          <w:tcPr>
            <w:tcW w:w="4675" w:type="dxa"/>
          </w:tcPr>
          <w:p w14:paraId="1B634A39" w14:textId="56E09F5F" w:rsidR="007E368B" w:rsidRDefault="007E368B" w:rsidP="007E368B">
            <w:r w:rsidRPr="00E81641">
              <w:t>p1 starts p6</w:t>
            </w:r>
          </w:p>
        </w:tc>
        <w:tc>
          <w:tcPr>
            <w:tcW w:w="4675" w:type="dxa"/>
          </w:tcPr>
          <w:p w14:paraId="4B233DB4" w14:textId="333981EB" w:rsidR="007E368B" w:rsidRDefault="007E368B" w:rsidP="007E368B">
            <w:r>
              <w:t>OK</w:t>
            </w:r>
          </w:p>
        </w:tc>
      </w:tr>
      <w:tr w:rsidR="007E368B" w14:paraId="26C219B2" w14:textId="77777777" w:rsidTr="007E368B">
        <w:tc>
          <w:tcPr>
            <w:tcW w:w="4675" w:type="dxa"/>
          </w:tcPr>
          <w:p w14:paraId="52DFF574" w14:textId="024EDAA1" w:rsidR="007E368B" w:rsidRDefault="007E368B" w:rsidP="007E368B">
            <w:r w:rsidRPr="00E81641">
              <w:t>p2 finishes p6</w:t>
            </w:r>
          </w:p>
        </w:tc>
        <w:tc>
          <w:tcPr>
            <w:tcW w:w="4675" w:type="dxa"/>
          </w:tcPr>
          <w:p w14:paraId="74D83DA7" w14:textId="1C8CC185" w:rsidR="007E368B" w:rsidRDefault="001C74D5" w:rsidP="007E368B">
            <w:r>
              <w:t>OK</w:t>
            </w:r>
          </w:p>
        </w:tc>
      </w:tr>
      <w:tr w:rsidR="007E368B" w14:paraId="2FCC594D" w14:textId="77777777" w:rsidTr="007E368B">
        <w:tc>
          <w:tcPr>
            <w:tcW w:w="4675" w:type="dxa"/>
          </w:tcPr>
          <w:p w14:paraId="543510FA" w14:textId="2626012C" w:rsidR="007E368B" w:rsidRDefault="007E368B" w:rsidP="007E368B">
            <w:r w:rsidRPr="00E81641">
              <w:t>p3 occursSimultaneouslyWith p6</w:t>
            </w:r>
          </w:p>
        </w:tc>
        <w:tc>
          <w:tcPr>
            <w:tcW w:w="4675" w:type="dxa"/>
          </w:tcPr>
          <w:p w14:paraId="12D9277B" w14:textId="3A72AB73" w:rsidR="007E368B" w:rsidRDefault="001C74D5" w:rsidP="007E368B">
            <w:r>
              <w:t>OK</w:t>
            </w:r>
          </w:p>
        </w:tc>
      </w:tr>
      <w:tr w:rsidR="007E368B" w14:paraId="51BDD6E1" w14:textId="77777777" w:rsidTr="007E368B">
        <w:tc>
          <w:tcPr>
            <w:tcW w:w="4675" w:type="dxa"/>
          </w:tcPr>
          <w:p w14:paraId="7C88863F" w14:textId="1B07AEAF" w:rsidR="007E368B" w:rsidRDefault="007E368B" w:rsidP="007E368B">
            <w:r w:rsidRPr="00E81641">
              <w:t>p4 occursDuring p6</w:t>
            </w:r>
          </w:p>
        </w:tc>
        <w:tc>
          <w:tcPr>
            <w:tcW w:w="4675" w:type="dxa"/>
          </w:tcPr>
          <w:p w14:paraId="1C9315F3" w14:textId="1204344D" w:rsidR="007E368B" w:rsidRDefault="007E368B" w:rsidP="007E368B">
            <w:r>
              <w:t>OK</w:t>
            </w:r>
          </w:p>
        </w:tc>
      </w:tr>
      <w:tr w:rsidR="007E368B" w14:paraId="092FDB73" w14:textId="77777777" w:rsidTr="007E368B">
        <w:tc>
          <w:tcPr>
            <w:tcW w:w="4675" w:type="dxa"/>
          </w:tcPr>
          <w:p w14:paraId="16F89EBD" w14:textId="10C534D0" w:rsidR="007E368B" w:rsidRDefault="007E368B" w:rsidP="007E368B">
            <w:r w:rsidRPr="00E81641">
              <w:t>p5 occursDuring p6</w:t>
            </w:r>
          </w:p>
        </w:tc>
        <w:tc>
          <w:tcPr>
            <w:tcW w:w="4675" w:type="dxa"/>
          </w:tcPr>
          <w:p w14:paraId="5AEE75F3" w14:textId="19BBF2A8" w:rsidR="007E368B" w:rsidRDefault="007E368B" w:rsidP="007E368B">
            <w:r>
              <w:t>OK</w:t>
            </w:r>
          </w:p>
        </w:tc>
      </w:tr>
    </w:tbl>
    <w:p w14:paraId="74B2AFD7" w14:textId="77777777" w:rsidR="00456410" w:rsidRDefault="00456410" w:rsidP="00456410"/>
    <w:sectPr w:rsidR="004564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sjA0tDCxNDI1NrdU0lEKTi0uzszPAykwrAUAYyo5oiwAAAA="/>
  </w:docVars>
  <w:rsids>
    <w:rsidRoot w:val="008D5A08"/>
    <w:rsid w:val="001C74D5"/>
    <w:rsid w:val="002B37FA"/>
    <w:rsid w:val="00436E51"/>
    <w:rsid w:val="00450660"/>
    <w:rsid w:val="00456410"/>
    <w:rsid w:val="005E31CA"/>
    <w:rsid w:val="006E7DC3"/>
    <w:rsid w:val="00743977"/>
    <w:rsid w:val="007E368B"/>
    <w:rsid w:val="008D5A08"/>
    <w:rsid w:val="00B47E97"/>
    <w:rsid w:val="00E63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20DFA"/>
  <w15:chartTrackingRefBased/>
  <w15:docId w15:val="{210AE447-579C-4904-9BC6-AD23CC04A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5A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8D5A0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45641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">
    <w:name w:val="Grid Table 3"/>
    <w:basedOn w:val="TableNormal"/>
    <w:uiPriority w:val="48"/>
    <w:rsid w:val="0045641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3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kopaul Sarkar</dc:creator>
  <cp:keywords/>
  <dc:description/>
  <cp:lastModifiedBy>Arkopaul Sarkar</cp:lastModifiedBy>
  <cp:revision>3</cp:revision>
  <dcterms:created xsi:type="dcterms:W3CDTF">2023-05-17T20:15:00Z</dcterms:created>
  <dcterms:modified xsi:type="dcterms:W3CDTF">2023-05-19T11:12:00Z</dcterms:modified>
</cp:coreProperties>
</file>